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7D054E" w14:textId="3EC7A36E" w:rsidR="00CA7E01" w:rsidRDefault="00FB0E23" w:rsidP="00FB0E23">
      <w:pPr>
        <w:pStyle w:val="ULABExamHeader"/>
        <w:spacing w:after="240"/>
        <w:rPr>
          <w:bdr w:val="none" w:sz="0" w:space="0" w:color="auto" w:frame="1"/>
          <w:lang w:eastAsia="en-SG"/>
        </w:rPr>
      </w:pPr>
      <w:r>
        <w:rPr>
          <w:bdr w:val="none" w:sz="0" w:space="0" w:color="auto" w:frame="1"/>
          <w:lang w:eastAsia="en-SG"/>
        </w:rPr>
        <w:t>Binary Heap</w:t>
      </w:r>
      <w:bookmarkStart w:id="0" w:name="_GoBack"/>
      <w:bookmarkEnd w:id="0"/>
    </w:p>
    <w:p w14:paraId="60FD45A5" w14:textId="741AE982" w:rsidR="00485E78" w:rsidRPr="00485E78" w:rsidRDefault="00485E78" w:rsidP="00485E7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485E78">
        <w:rPr>
          <w:rFonts w:ascii="Consolas" w:eastAsia="Times New Roman" w:hAnsi="Consolas" w:cs="Courier New"/>
          <w:b/>
          <w:bCs/>
          <w:sz w:val="23"/>
          <w:szCs w:val="23"/>
          <w:bdr w:val="none" w:sz="0" w:space="0" w:color="auto" w:frame="1"/>
          <w:lang w:eastAsia="en-SG"/>
        </w:rPr>
        <w:t>Input</w:t>
      </w:r>
      <w:r w:rsidRPr="00485E78">
        <w:rPr>
          <w:rFonts w:ascii="Consolas" w:eastAsia="Times New Roman" w:hAnsi="Consolas" w:cs="Courier New"/>
          <w:sz w:val="23"/>
          <w:szCs w:val="23"/>
          <w:lang w:eastAsia="en-SG"/>
        </w:rPr>
        <w:t xml:space="preserve">: </w:t>
      </w:r>
      <w:proofErr w:type="spellStart"/>
      <w:proofErr w:type="gramStart"/>
      <w:r w:rsidRPr="00485E78">
        <w:rPr>
          <w:rFonts w:ascii="Consolas" w:eastAsia="Times New Roman" w:hAnsi="Consolas" w:cs="Courier New"/>
          <w:sz w:val="23"/>
          <w:szCs w:val="23"/>
          <w:lang w:eastAsia="en-SG"/>
        </w:rPr>
        <w:t>arr</w:t>
      </w:r>
      <w:proofErr w:type="spellEnd"/>
      <w:r w:rsidRPr="00485E78">
        <w:rPr>
          <w:rFonts w:ascii="Consolas" w:eastAsia="Times New Roman" w:hAnsi="Consolas" w:cs="Courier New"/>
          <w:sz w:val="23"/>
          <w:szCs w:val="23"/>
          <w:lang w:eastAsia="en-SG"/>
        </w:rPr>
        <w:t>[</w:t>
      </w:r>
      <w:proofErr w:type="gramEnd"/>
      <w:r w:rsidRPr="00485E78">
        <w:rPr>
          <w:rFonts w:ascii="Consolas" w:eastAsia="Times New Roman" w:hAnsi="Consolas" w:cs="Courier New"/>
          <w:sz w:val="23"/>
          <w:szCs w:val="23"/>
          <w:lang w:eastAsia="en-SG"/>
        </w:rPr>
        <w:t>] = {4, 10, 3, 5, 1}</w:t>
      </w:r>
    </w:p>
    <w:p w14:paraId="6F65C12D" w14:textId="77777777" w:rsidR="00485E78" w:rsidRPr="00485E78" w:rsidRDefault="00485E78" w:rsidP="00485E7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485E78">
        <w:rPr>
          <w:rFonts w:ascii="Consolas" w:eastAsia="Times New Roman" w:hAnsi="Consolas" w:cs="Courier New"/>
          <w:b/>
          <w:bCs/>
          <w:sz w:val="23"/>
          <w:szCs w:val="23"/>
          <w:bdr w:val="none" w:sz="0" w:space="0" w:color="auto" w:frame="1"/>
          <w:lang w:eastAsia="en-SG"/>
        </w:rPr>
        <w:t>Output</w:t>
      </w:r>
      <w:r w:rsidRPr="00485E78">
        <w:rPr>
          <w:rFonts w:ascii="Consolas" w:eastAsia="Times New Roman" w:hAnsi="Consolas" w:cs="Courier New"/>
          <w:sz w:val="23"/>
          <w:szCs w:val="23"/>
          <w:lang w:eastAsia="en-SG"/>
        </w:rPr>
        <w:t>: Corresponding Max-Heap:</w:t>
      </w:r>
    </w:p>
    <w:p w14:paraId="2DB0CD51" w14:textId="77777777" w:rsidR="00485E78" w:rsidRPr="00485E78" w:rsidRDefault="00485E78" w:rsidP="00485E7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485E78">
        <w:rPr>
          <w:rFonts w:ascii="Consolas" w:eastAsia="Times New Roman" w:hAnsi="Consolas" w:cs="Courier New"/>
          <w:sz w:val="23"/>
          <w:szCs w:val="23"/>
          <w:lang w:eastAsia="en-SG"/>
        </w:rPr>
        <w:t xml:space="preserve">       10</w:t>
      </w:r>
    </w:p>
    <w:p w14:paraId="72C15A8A" w14:textId="77777777" w:rsidR="00485E78" w:rsidRPr="00485E78" w:rsidRDefault="00485E78" w:rsidP="00485E7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485E78">
        <w:rPr>
          <w:rFonts w:ascii="Consolas" w:eastAsia="Times New Roman" w:hAnsi="Consolas" w:cs="Courier New"/>
          <w:sz w:val="23"/>
          <w:szCs w:val="23"/>
          <w:lang w:eastAsia="en-SG"/>
        </w:rPr>
        <w:t xml:space="preserve">     /   \</w:t>
      </w:r>
    </w:p>
    <w:p w14:paraId="7EBB5039" w14:textId="77777777" w:rsidR="00485E78" w:rsidRPr="00485E78" w:rsidRDefault="00485E78" w:rsidP="00485E7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485E78">
        <w:rPr>
          <w:rFonts w:ascii="Consolas" w:eastAsia="Times New Roman" w:hAnsi="Consolas" w:cs="Courier New"/>
          <w:sz w:val="23"/>
          <w:szCs w:val="23"/>
          <w:lang w:eastAsia="en-SG"/>
        </w:rPr>
        <w:t xml:space="preserve">    5     3</w:t>
      </w:r>
    </w:p>
    <w:p w14:paraId="730190B7" w14:textId="77777777" w:rsidR="00485E78" w:rsidRPr="00485E78" w:rsidRDefault="00485E78" w:rsidP="00485E7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485E78">
        <w:rPr>
          <w:rFonts w:ascii="Consolas" w:eastAsia="Times New Roman" w:hAnsi="Consolas" w:cs="Courier New"/>
          <w:sz w:val="23"/>
          <w:szCs w:val="23"/>
          <w:lang w:eastAsia="en-SG"/>
        </w:rPr>
        <w:t xml:space="preserve">   /  \</w:t>
      </w:r>
    </w:p>
    <w:p w14:paraId="1E19BFFB" w14:textId="77777777" w:rsidR="00485E78" w:rsidRPr="00485E78" w:rsidRDefault="00485E78" w:rsidP="00485E7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485E78">
        <w:rPr>
          <w:rFonts w:ascii="Consolas" w:eastAsia="Times New Roman" w:hAnsi="Consolas" w:cs="Courier New"/>
          <w:sz w:val="23"/>
          <w:szCs w:val="23"/>
          <w:lang w:eastAsia="en-SG"/>
        </w:rPr>
        <w:t xml:space="preserve">  4    1</w:t>
      </w:r>
    </w:p>
    <w:p w14:paraId="5CE6D1A1" w14:textId="77777777" w:rsidR="00485E78" w:rsidRPr="00485E78" w:rsidRDefault="00485E78" w:rsidP="00485E7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</w:p>
    <w:p w14:paraId="1E04F857" w14:textId="77777777" w:rsidR="00485E78" w:rsidRPr="00485E78" w:rsidRDefault="00485E78" w:rsidP="00485E7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485E78">
        <w:rPr>
          <w:rFonts w:ascii="Consolas" w:eastAsia="Times New Roman" w:hAnsi="Consolas" w:cs="Courier New"/>
          <w:b/>
          <w:bCs/>
          <w:sz w:val="23"/>
          <w:szCs w:val="23"/>
          <w:bdr w:val="none" w:sz="0" w:space="0" w:color="auto" w:frame="1"/>
          <w:lang w:eastAsia="en-SG"/>
        </w:rPr>
        <w:t>Input</w:t>
      </w:r>
      <w:r w:rsidRPr="00485E78">
        <w:rPr>
          <w:rFonts w:ascii="Consolas" w:eastAsia="Times New Roman" w:hAnsi="Consolas" w:cs="Courier New"/>
          <w:sz w:val="23"/>
          <w:szCs w:val="23"/>
          <w:lang w:eastAsia="en-SG"/>
        </w:rPr>
        <w:t xml:space="preserve">: </w:t>
      </w:r>
      <w:proofErr w:type="spellStart"/>
      <w:proofErr w:type="gramStart"/>
      <w:r w:rsidRPr="00485E78">
        <w:rPr>
          <w:rFonts w:ascii="Consolas" w:eastAsia="Times New Roman" w:hAnsi="Consolas" w:cs="Courier New"/>
          <w:sz w:val="23"/>
          <w:szCs w:val="23"/>
          <w:lang w:eastAsia="en-SG"/>
        </w:rPr>
        <w:t>arr</w:t>
      </w:r>
      <w:proofErr w:type="spellEnd"/>
      <w:r w:rsidRPr="00485E78">
        <w:rPr>
          <w:rFonts w:ascii="Consolas" w:eastAsia="Times New Roman" w:hAnsi="Consolas" w:cs="Courier New"/>
          <w:sz w:val="23"/>
          <w:szCs w:val="23"/>
          <w:lang w:eastAsia="en-SG"/>
        </w:rPr>
        <w:t>[</w:t>
      </w:r>
      <w:proofErr w:type="gramEnd"/>
      <w:r w:rsidRPr="00485E78">
        <w:rPr>
          <w:rFonts w:ascii="Consolas" w:eastAsia="Times New Roman" w:hAnsi="Consolas" w:cs="Courier New"/>
          <w:sz w:val="23"/>
          <w:szCs w:val="23"/>
          <w:lang w:eastAsia="en-SG"/>
        </w:rPr>
        <w:t>] = {1, 3, 5, 4, 6, 13, 10, 9, 8, 15, 17}</w:t>
      </w:r>
    </w:p>
    <w:p w14:paraId="3FB7D5D5" w14:textId="77777777" w:rsidR="00485E78" w:rsidRPr="00485E78" w:rsidRDefault="00485E78" w:rsidP="00485E7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485E78">
        <w:rPr>
          <w:rFonts w:ascii="Consolas" w:eastAsia="Times New Roman" w:hAnsi="Consolas" w:cs="Courier New"/>
          <w:b/>
          <w:bCs/>
          <w:sz w:val="23"/>
          <w:szCs w:val="23"/>
          <w:bdr w:val="none" w:sz="0" w:space="0" w:color="auto" w:frame="1"/>
          <w:lang w:eastAsia="en-SG"/>
        </w:rPr>
        <w:t>Output</w:t>
      </w:r>
      <w:r w:rsidRPr="00485E78">
        <w:rPr>
          <w:rFonts w:ascii="Consolas" w:eastAsia="Times New Roman" w:hAnsi="Consolas" w:cs="Courier New"/>
          <w:sz w:val="23"/>
          <w:szCs w:val="23"/>
          <w:lang w:eastAsia="en-SG"/>
        </w:rPr>
        <w:t>: Corresponding Max-Heap:</w:t>
      </w:r>
    </w:p>
    <w:p w14:paraId="0A931703" w14:textId="77777777" w:rsidR="00485E78" w:rsidRPr="00485E78" w:rsidRDefault="00485E78" w:rsidP="00485E7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485E78">
        <w:rPr>
          <w:rFonts w:ascii="Consolas" w:eastAsia="Times New Roman" w:hAnsi="Consolas" w:cs="Courier New"/>
          <w:sz w:val="23"/>
          <w:szCs w:val="23"/>
          <w:lang w:eastAsia="en-SG"/>
        </w:rPr>
        <w:t xml:space="preserve">                 17</w:t>
      </w:r>
    </w:p>
    <w:p w14:paraId="47E67E45" w14:textId="77777777" w:rsidR="00485E78" w:rsidRPr="00485E78" w:rsidRDefault="00485E78" w:rsidP="00485E7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485E78">
        <w:rPr>
          <w:rFonts w:ascii="Consolas" w:eastAsia="Times New Roman" w:hAnsi="Consolas" w:cs="Courier New"/>
          <w:sz w:val="23"/>
          <w:szCs w:val="23"/>
          <w:lang w:eastAsia="en-SG"/>
        </w:rPr>
        <w:t xml:space="preserve">              /      \</w:t>
      </w:r>
    </w:p>
    <w:p w14:paraId="7086EF09" w14:textId="77777777" w:rsidR="00485E78" w:rsidRPr="00485E78" w:rsidRDefault="00485E78" w:rsidP="00485E7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485E78">
        <w:rPr>
          <w:rFonts w:ascii="Consolas" w:eastAsia="Times New Roman" w:hAnsi="Consolas" w:cs="Courier New"/>
          <w:sz w:val="23"/>
          <w:szCs w:val="23"/>
          <w:lang w:eastAsia="en-SG"/>
        </w:rPr>
        <w:t xml:space="preserve">            15         13</w:t>
      </w:r>
    </w:p>
    <w:p w14:paraId="038D2189" w14:textId="77777777" w:rsidR="00485E78" w:rsidRPr="00485E78" w:rsidRDefault="00485E78" w:rsidP="00485E7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485E78">
        <w:rPr>
          <w:rFonts w:ascii="Consolas" w:eastAsia="Times New Roman" w:hAnsi="Consolas" w:cs="Courier New"/>
          <w:sz w:val="23"/>
          <w:szCs w:val="23"/>
          <w:lang w:eastAsia="en-SG"/>
        </w:rPr>
        <w:t xml:space="preserve">          /    \      /  \</w:t>
      </w:r>
    </w:p>
    <w:p w14:paraId="584C4296" w14:textId="77777777" w:rsidR="00485E78" w:rsidRPr="00485E78" w:rsidRDefault="00485E78" w:rsidP="00485E7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485E78">
        <w:rPr>
          <w:rFonts w:ascii="Consolas" w:eastAsia="Times New Roman" w:hAnsi="Consolas" w:cs="Courier New"/>
          <w:sz w:val="23"/>
          <w:szCs w:val="23"/>
          <w:lang w:eastAsia="en-SG"/>
        </w:rPr>
        <w:t xml:space="preserve">         9      6    5   10</w:t>
      </w:r>
    </w:p>
    <w:p w14:paraId="00A348B7" w14:textId="77777777" w:rsidR="00485E78" w:rsidRPr="00485E78" w:rsidRDefault="00485E78" w:rsidP="00485E7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485E78">
        <w:rPr>
          <w:rFonts w:ascii="Consolas" w:eastAsia="Times New Roman" w:hAnsi="Consolas" w:cs="Courier New"/>
          <w:sz w:val="23"/>
          <w:szCs w:val="23"/>
          <w:lang w:eastAsia="en-SG"/>
        </w:rPr>
        <w:t xml:space="preserve">        / \    /  \</w:t>
      </w:r>
    </w:p>
    <w:p w14:paraId="13294E41" w14:textId="77777777" w:rsidR="00485E78" w:rsidRPr="00485E78" w:rsidRDefault="00485E78" w:rsidP="00485E78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485E78">
        <w:rPr>
          <w:rFonts w:ascii="Consolas" w:eastAsia="Times New Roman" w:hAnsi="Consolas" w:cs="Courier New"/>
          <w:sz w:val="23"/>
          <w:szCs w:val="23"/>
          <w:lang w:eastAsia="en-SG"/>
        </w:rPr>
        <w:t xml:space="preserve">       4   </w:t>
      </w:r>
      <w:proofErr w:type="gramStart"/>
      <w:r w:rsidRPr="00485E78">
        <w:rPr>
          <w:rFonts w:ascii="Consolas" w:eastAsia="Times New Roman" w:hAnsi="Consolas" w:cs="Courier New"/>
          <w:sz w:val="23"/>
          <w:szCs w:val="23"/>
          <w:lang w:eastAsia="en-SG"/>
        </w:rPr>
        <w:t>8  3</w:t>
      </w:r>
      <w:proofErr w:type="gramEnd"/>
      <w:r w:rsidRPr="00485E78">
        <w:rPr>
          <w:rFonts w:ascii="Consolas" w:eastAsia="Times New Roman" w:hAnsi="Consolas" w:cs="Courier New"/>
          <w:sz w:val="23"/>
          <w:szCs w:val="23"/>
          <w:lang w:eastAsia="en-SG"/>
        </w:rPr>
        <w:t xml:space="preserve">    1</w:t>
      </w:r>
    </w:p>
    <w:p w14:paraId="1B037FAB" w14:textId="0343B78F" w:rsidR="0000267A" w:rsidRDefault="0000267A"/>
    <w:p w14:paraId="04C1A10E" w14:textId="5E1DD100" w:rsidR="00485E78" w:rsidRDefault="002E1DDD" w:rsidP="00600A7F">
      <w:pPr>
        <w:rPr>
          <w:shd w:val="clear" w:color="auto" w:fill="FFFFFF"/>
        </w:rPr>
      </w:pPr>
      <w:r>
        <w:rPr>
          <w:shd w:val="clear" w:color="auto" w:fill="FFFFFF"/>
        </w:rPr>
        <w:t>The corresponding complete binary tree for this array of elements [4, 10, 3, 5, 1] will be:</w:t>
      </w:r>
    </w:p>
    <w:p w14:paraId="07AE7BFD" w14:textId="77777777" w:rsidR="007F29DC" w:rsidRPr="007F29DC" w:rsidRDefault="007F29DC" w:rsidP="007F29DC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 xml:space="preserve">    4</w:t>
      </w:r>
    </w:p>
    <w:p w14:paraId="4BD74CC3" w14:textId="77777777" w:rsidR="007F29DC" w:rsidRPr="007F29DC" w:rsidRDefault="007F29DC" w:rsidP="007F29DC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 xml:space="preserve">     /   \</w:t>
      </w:r>
    </w:p>
    <w:p w14:paraId="1DA8A2FE" w14:textId="77777777" w:rsidR="007F29DC" w:rsidRPr="007F29DC" w:rsidRDefault="007F29DC" w:rsidP="007F29DC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 xml:space="preserve">    10    3</w:t>
      </w:r>
    </w:p>
    <w:p w14:paraId="6981AF0E" w14:textId="77777777" w:rsidR="007F29DC" w:rsidRPr="007F29DC" w:rsidRDefault="007F29DC" w:rsidP="007F29DC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 xml:space="preserve">   /  \</w:t>
      </w:r>
    </w:p>
    <w:p w14:paraId="2F25A28D" w14:textId="77777777" w:rsidR="007F29DC" w:rsidRPr="007F29DC" w:rsidRDefault="007F29DC" w:rsidP="007F29DC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 xml:space="preserve">  5    1</w:t>
      </w:r>
    </w:p>
    <w:p w14:paraId="51D9B55E" w14:textId="77777777" w:rsidR="007F29DC" w:rsidRPr="007F29DC" w:rsidRDefault="007F29DC" w:rsidP="007F29DC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</w:p>
    <w:p w14:paraId="280FAF31" w14:textId="77777777" w:rsidR="007F29DC" w:rsidRPr="007F29DC" w:rsidRDefault="007F29DC" w:rsidP="007F29DC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7F29DC">
        <w:rPr>
          <w:rFonts w:ascii="Consolas" w:eastAsia="Times New Roman" w:hAnsi="Consolas" w:cs="Courier New"/>
          <w:b/>
          <w:bCs/>
          <w:sz w:val="23"/>
          <w:szCs w:val="23"/>
          <w:bdr w:val="none" w:sz="0" w:space="0" w:color="auto" w:frame="1"/>
          <w:lang w:eastAsia="en-SG"/>
        </w:rPr>
        <w:t>Note</w:t>
      </w:r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>:</w:t>
      </w:r>
    </w:p>
    <w:p w14:paraId="7CC0AEAF" w14:textId="77777777" w:rsidR="007F29DC" w:rsidRPr="007F29DC" w:rsidRDefault="007F29DC" w:rsidP="007F29DC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>Root is at index 0 in array.</w:t>
      </w:r>
    </w:p>
    <w:p w14:paraId="06FA5F25" w14:textId="77777777" w:rsidR="007F29DC" w:rsidRPr="007F29DC" w:rsidRDefault="007F29DC" w:rsidP="007F29DC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 xml:space="preserve">Left child of </w:t>
      </w:r>
      <w:proofErr w:type="spellStart"/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>i-th</w:t>
      </w:r>
      <w:proofErr w:type="spellEnd"/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 xml:space="preserve"> node is at (2*</w:t>
      </w:r>
      <w:proofErr w:type="spellStart"/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>i</w:t>
      </w:r>
      <w:proofErr w:type="spellEnd"/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 xml:space="preserve"> + </w:t>
      </w:r>
      <w:proofErr w:type="gramStart"/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>1)</w:t>
      </w:r>
      <w:proofErr w:type="spellStart"/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>th</w:t>
      </w:r>
      <w:proofErr w:type="spellEnd"/>
      <w:proofErr w:type="gramEnd"/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 xml:space="preserve"> index.</w:t>
      </w:r>
    </w:p>
    <w:p w14:paraId="4E20D3C0" w14:textId="77777777" w:rsidR="007F29DC" w:rsidRPr="007F29DC" w:rsidRDefault="007F29DC" w:rsidP="007F29DC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 xml:space="preserve">Right child of </w:t>
      </w:r>
      <w:proofErr w:type="spellStart"/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>i-th</w:t>
      </w:r>
      <w:proofErr w:type="spellEnd"/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 xml:space="preserve"> node is at (2*</w:t>
      </w:r>
      <w:proofErr w:type="spellStart"/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>i</w:t>
      </w:r>
      <w:proofErr w:type="spellEnd"/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 xml:space="preserve"> + </w:t>
      </w:r>
      <w:proofErr w:type="gramStart"/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>2)</w:t>
      </w:r>
      <w:proofErr w:type="spellStart"/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>th</w:t>
      </w:r>
      <w:proofErr w:type="spellEnd"/>
      <w:proofErr w:type="gramEnd"/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 xml:space="preserve"> index.</w:t>
      </w:r>
    </w:p>
    <w:p w14:paraId="5C684743" w14:textId="77777777" w:rsidR="007F29DC" w:rsidRPr="007F29DC" w:rsidRDefault="007F29DC" w:rsidP="007F29DC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Consolas" w:eastAsia="Times New Roman" w:hAnsi="Consolas" w:cs="Courier New"/>
          <w:sz w:val="23"/>
          <w:szCs w:val="23"/>
          <w:lang w:eastAsia="en-SG"/>
        </w:rPr>
      </w:pPr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 xml:space="preserve">Parent of </w:t>
      </w:r>
      <w:proofErr w:type="spellStart"/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>i-th</w:t>
      </w:r>
      <w:proofErr w:type="spellEnd"/>
      <w:r w:rsidRPr="007F29DC">
        <w:rPr>
          <w:rFonts w:ascii="Consolas" w:eastAsia="Times New Roman" w:hAnsi="Consolas" w:cs="Courier New"/>
          <w:sz w:val="23"/>
          <w:szCs w:val="23"/>
          <w:lang w:eastAsia="en-SG"/>
        </w:rPr>
        <w:t xml:space="preserve"> node is at (i-1)/2 index.</w:t>
      </w:r>
    </w:p>
    <w:p w14:paraId="38E7D96C" w14:textId="2782BF5D" w:rsidR="002E1DDD" w:rsidRDefault="002E1DDD"/>
    <w:p w14:paraId="351344D6" w14:textId="77777777" w:rsidR="007F29DC" w:rsidRDefault="007F29DC" w:rsidP="00600A7F">
      <w:r w:rsidRPr="00600A7F">
        <w:rPr>
          <w:b/>
          <w:bCs/>
        </w:rPr>
        <w:t>Simple Approach:</w:t>
      </w:r>
      <w:r>
        <w:t xml:space="preserve"> Suppose, we need to build a Max-Heap from the above-given array elements. It can be clearly seen that the above complete binary tree formed does not follow the Heap property. So, the idea is to </w:t>
      </w:r>
      <w:proofErr w:type="spellStart"/>
      <w:r>
        <w:t>heapify</w:t>
      </w:r>
      <w:proofErr w:type="spellEnd"/>
      <w:r>
        <w:t xml:space="preserve"> the complete binary tree formed from the array in reverse level order following top-down approach.</w:t>
      </w:r>
    </w:p>
    <w:p w14:paraId="3F44A32E" w14:textId="77777777" w:rsidR="007F29DC" w:rsidRDefault="007F29DC" w:rsidP="00600A7F">
      <w:r>
        <w:t xml:space="preserve">That is first </w:t>
      </w:r>
      <w:proofErr w:type="spellStart"/>
      <w:r>
        <w:t>heapify</w:t>
      </w:r>
      <w:proofErr w:type="spellEnd"/>
      <w:r>
        <w:t xml:space="preserve">, the last node in level order traversal of the tree, then </w:t>
      </w:r>
      <w:proofErr w:type="spellStart"/>
      <w:r>
        <w:t>heapify</w:t>
      </w:r>
      <w:proofErr w:type="spellEnd"/>
      <w:r>
        <w:t xml:space="preserve"> the second last node and so on.</w:t>
      </w:r>
    </w:p>
    <w:p w14:paraId="4734E298" w14:textId="77777777" w:rsidR="007F29DC" w:rsidRDefault="007F29DC" w:rsidP="00600A7F">
      <w:r w:rsidRPr="00600A7F">
        <w:rPr>
          <w:b/>
          <w:bCs/>
        </w:rPr>
        <w:t>Time Complexity:</w:t>
      </w:r>
      <w:r>
        <w:t> </w:t>
      </w:r>
      <w:proofErr w:type="spellStart"/>
      <w:r>
        <w:t>Heapify</w:t>
      </w:r>
      <w:proofErr w:type="spellEnd"/>
      <w:r>
        <w:t xml:space="preserve"> a single node takes </w:t>
      </w:r>
      <w:proofErr w:type="gramStart"/>
      <w:r>
        <w:t>O(</w:t>
      </w:r>
      <w:proofErr w:type="gramEnd"/>
      <w:r>
        <w:t xml:space="preserve">Log N) time complexity where N is the total number of Nodes. Therefore, building the entire Heap will take N </w:t>
      </w:r>
      <w:proofErr w:type="spellStart"/>
      <w:r>
        <w:t>heapify</w:t>
      </w:r>
      <w:proofErr w:type="spellEnd"/>
      <w:r>
        <w:t xml:space="preserve"> operations and the total time complexity will be </w:t>
      </w:r>
      <w:r w:rsidRPr="00600A7F">
        <w:rPr>
          <w:b/>
          <w:bCs/>
        </w:rPr>
        <w:t>O(N*</w:t>
      </w:r>
      <w:proofErr w:type="spellStart"/>
      <w:r w:rsidRPr="00600A7F">
        <w:rPr>
          <w:b/>
          <w:bCs/>
        </w:rPr>
        <w:t>logN</w:t>
      </w:r>
      <w:proofErr w:type="spellEnd"/>
      <w:r w:rsidRPr="00600A7F">
        <w:rPr>
          <w:b/>
          <w:bCs/>
        </w:rPr>
        <w:t>)</w:t>
      </w:r>
      <w:r>
        <w:t>.</w:t>
      </w:r>
    </w:p>
    <w:p w14:paraId="514ECB3E" w14:textId="77777777" w:rsidR="007F29DC" w:rsidRDefault="007F29DC" w:rsidP="00CD2A9E">
      <w:r w:rsidRPr="00CD2A9E">
        <w:rPr>
          <w:b/>
          <w:bCs/>
        </w:rPr>
        <w:lastRenderedPageBreak/>
        <w:t>Optimized Approach:</w:t>
      </w:r>
      <w:r>
        <w:t xml:space="preserve"> The above approach can be optimized by observing the fact that the leaf nodes need not to be </w:t>
      </w:r>
      <w:proofErr w:type="spellStart"/>
      <w:r w:rsidRPr="00A21963">
        <w:rPr>
          <w:i/>
          <w:iCs/>
        </w:rPr>
        <w:t>heapified</w:t>
      </w:r>
      <w:proofErr w:type="spellEnd"/>
      <w:r>
        <w:rPr>
          <w:rStyle w:val="Emphasis"/>
          <w:rFonts w:ascii="Arial" w:hAnsi="Arial" w:cs="Arial"/>
          <w:bdr w:val="none" w:sz="0" w:space="0" w:color="auto" w:frame="1"/>
        </w:rPr>
        <w:t> </w:t>
      </w:r>
      <w:r>
        <w:t>as they already follow the heap property. Also, the array representation of the complete binary tree contains the level order traversal of the tree.</w:t>
      </w:r>
    </w:p>
    <w:p w14:paraId="56D7EC0E" w14:textId="7240ABEF" w:rsidR="007F29DC" w:rsidRDefault="007F29DC" w:rsidP="00A21963">
      <w:r>
        <w:t>So,</w:t>
      </w:r>
      <w:r>
        <w:t xml:space="preserve"> the idea is to find the position of the last non-leaf node and perform the </w:t>
      </w:r>
      <w:proofErr w:type="spellStart"/>
      <w:r w:rsidRPr="00A21963">
        <w:rPr>
          <w:b/>
          <w:bCs/>
        </w:rPr>
        <w:t>heapify</w:t>
      </w:r>
      <w:proofErr w:type="spellEnd"/>
      <w:r>
        <w:rPr>
          <w:rStyle w:val="Strong"/>
          <w:rFonts w:ascii="Arial" w:hAnsi="Arial" w:cs="Arial"/>
          <w:bdr w:val="none" w:sz="0" w:space="0" w:color="auto" w:frame="1"/>
        </w:rPr>
        <w:t> </w:t>
      </w:r>
      <w:r>
        <w:t>operation of each non-leaf node in reverse level order.</w:t>
      </w:r>
    </w:p>
    <w:p w14:paraId="2933FBEB" w14:textId="77777777" w:rsidR="00266F61" w:rsidRDefault="00266F61" w:rsidP="00266F61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Style w:val="Strong"/>
          <w:rFonts w:ascii="Consolas" w:hAnsi="Consolas"/>
          <w:sz w:val="23"/>
          <w:szCs w:val="23"/>
          <w:bdr w:val="none" w:sz="0" w:space="0" w:color="auto" w:frame="1"/>
        </w:rPr>
        <w:t>Last non-leaf node</w:t>
      </w:r>
      <w:r>
        <w:rPr>
          <w:rFonts w:ascii="Consolas" w:hAnsi="Consolas"/>
          <w:sz w:val="23"/>
          <w:szCs w:val="23"/>
        </w:rPr>
        <w:t xml:space="preserve"> = parent of last-node.</w:t>
      </w:r>
    </w:p>
    <w:p w14:paraId="4A541F64" w14:textId="77777777" w:rsidR="00266F61" w:rsidRDefault="00266F61" w:rsidP="00266F61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>or, Last non-leaf node = parent of node at (n-</w:t>
      </w:r>
      <w:proofErr w:type="gramStart"/>
      <w:r>
        <w:rPr>
          <w:rFonts w:ascii="Consolas" w:hAnsi="Consolas"/>
          <w:sz w:val="23"/>
          <w:szCs w:val="23"/>
        </w:rPr>
        <w:t>1)</w:t>
      </w:r>
      <w:proofErr w:type="spellStart"/>
      <w:r>
        <w:rPr>
          <w:rFonts w:ascii="Consolas" w:hAnsi="Consolas"/>
          <w:sz w:val="23"/>
          <w:szCs w:val="23"/>
        </w:rPr>
        <w:t>th</w:t>
      </w:r>
      <w:proofErr w:type="spellEnd"/>
      <w:proofErr w:type="gramEnd"/>
      <w:r>
        <w:rPr>
          <w:rFonts w:ascii="Consolas" w:hAnsi="Consolas"/>
          <w:sz w:val="23"/>
          <w:szCs w:val="23"/>
        </w:rPr>
        <w:t xml:space="preserve"> index.</w:t>
      </w:r>
    </w:p>
    <w:p w14:paraId="184521F0" w14:textId="77777777" w:rsidR="00266F61" w:rsidRDefault="00266F61" w:rsidP="00266F61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>or, Last non-leaf node = Node at index ((n-1) - 1)/2.</w:t>
      </w:r>
    </w:p>
    <w:p w14:paraId="5DF42D72" w14:textId="44ED3A0D" w:rsidR="007F29DC" w:rsidRPr="003C75BD" w:rsidRDefault="00266F61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              = (n/2) - 1.</w:t>
      </w:r>
    </w:p>
    <w:p w14:paraId="293293BF" w14:textId="77777777" w:rsidR="003C75BD" w:rsidRDefault="003C75BD" w:rsidP="00266F61">
      <w:pPr>
        <w:rPr>
          <w:rStyle w:val="Strong"/>
          <w:rFonts w:cs="Arial"/>
          <w:bdr w:val="none" w:sz="0" w:space="0" w:color="auto" w:frame="1"/>
          <w:shd w:val="clear" w:color="auto" w:fill="FFFFFF"/>
        </w:rPr>
      </w:pPr>
    </w:p>
    <w:p w14:paraId="42BE0F53" w14:textId="5BD8DA11" w:rsidR="007F29DC" w:rsidRDefault="00266F61" w:rsidP="00266F61">
      <w:pPr>
        <w:rPr>
          <w:shd w:val="clear" w:color="auto" w:fill="FFFFFF"/>
        </w:rPr>
      </w:pPr>
      <w:r w:rsidRPr="00266F61">
        <w:rPr>
          <w:rStyle w:val="Strong"/>
          <w:rFonts w:cs="Arial"/>
          <w:bdr w:val="none" w:sz="0" w:space="0" w:color="auto" w:frame="1"/>
          <w:shd w:val="clear" w:color="auto" w:fill="FFFFFF"/>
        </w:rPr>
        <w:t>Illustration</w:t>
      </w:r>
      <w:r w:rsidRPr="00266F61">
        <w:rPr>
          <w:shd w:val="clear" w:color="auto" w:fill="FFFFFF"/>
        </w:rPr>
        <w:t>:</w:t>
      </w:r>
    </w:p>
    <w:p w14:paraId="1493B72B" w14:textId="77777777" w:rsidR="003C75BD" w:rsidRDefault="003C75BD" w:rsidP="003C75BD">
      <w:pPr>
        <w:pStyle w:val="HTMLPreformatted"/>
        <w:shd w:val="clear" w:color="auto" w:fill="E0E0E0"/>
        <w:spacing w:after="15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>Array = {1, 3, 5, 4, 6, 13, 10, 9, 8, 15, 17}</w:t>
      </w:r>
    </w:p>
    <w:p w14:paraId="01E6AE30" w14:textId="77777777" w:rsidR="003C75BD" w:rsidRDefault="003C75BD" w:rsidP="003C75BD">
      <w:pPr>
        <w:pStyle w:val="HTMLPreformatted"/>
        <w:shd w:val="clear" w:color="auto" w:fill="E0E0E0"/>
        <w:spacing w:after="150"/>
        <w:textAlignment w:val="baseline"/>
        <w:rPr>
          <w:rFonts w:ascii="Consolas" w:hAnsi="Consolas"/>
          <w:sz w:val="23"/>
          <w:szCs w:val="23"/>
        </w:rPr>
      </w:pPr>
    </w:p>
    <w:p w14:paraId="09B51872" w14:textId="77777777" w:rsidR="003C75BD" w:rsidRDefault="003C75BD" w:rsidP="003C75BD">
      <w:pPr>
        <w:pStyle w:val="HTMLPreformatted"/>
        <w:shd w:val="clear" w:color="auto" w:fill="E0E0E0"/>
        <w:spacing w:after="15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>Corresponding Complete Binary Tree is:</w:t>
      </w:r>
    </w:p>
    <w:p w14:paraId="037778F4" w14:textId="77777777" w:rsidR="003C75BD" w:rsidRDefault="003C75BD" w:rsidP="003C75BD">
      <w:pPr>
        <w:pStyle w:val="HTMLPreformatted"/>
        <w:shd w:val="clear" w:color="auto" w:fill="E0E0E0"/>
        <w:spacing w:after="15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        1</w:t>
      </w:r>
    </w:p>
    <w:p w14:paraId="1967E134" w14:textId="77777777" w:rsidR="003C75BD" w:rsidRDefault="003C75BD" w:rsidP="003C75BD">
      <w:pPr>
        <w:pStyle w:val="HTMLPreformatted"/>
        <w:shd w:val="clear" w:color="auto" w:fill="E0E0E0"/>
        <w:spacing w:after="15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     /     \</w:t>
      </w:r>
    </w:p>
    <w:p w14:paraId="413757CB" w14:textId="77777777" w:rsidR="003C75BD" w:rsidRDefault="003C75BD" w:rsidP="003C75BD">
      <w:pPr>
        <w:pStyle w:val="HTMLPreformatted"/>
        <w:shd w:val="clear" w:color="auto" w:fill="E0E0E0"/>
        <w:spacing w:after="15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   3         5</w:t>
      </w:r>
    </w:p>
    <w:p w14:paraId="032FD9C5" w14:textId="77777777" w:rsidR="003C75BD" w:rsidRDefault="003C75BD" w:rsidP="003C75BD">
      <w:pPr>
        <w:pStyle w:val="HTMLPreformatted"/>
        <w:shd w:val="clear" w:color="auto" w:fill="E0E0E0"/>
        <w:spacing w:after="15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/    \     /  \</w:t>
      </w:r>
    </w:p>
    <w:p w14:paraId="5DC217EE" w14:textId="77777777" w:rsidR="003C75BD" w:rsidRDefault="003C75BD" w:rsidP="003C75BD">
      <w:pPr>
        <w:pStyle w:val="HTMLPreformatted"/>
        <w:shd w:val="clear" w:color="auto" w:fill="E0E0E0"/>
        <w:spacing w:after="15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4      6   </w:t>
      </w:r>
      <w:proofErr w:type="gramStart"/>
      <w:r>
        <w:rPr>
          <w:rFonts w:ascii="Consolas" w:hAnsi="Consolas"/>
          <w:sz w:val="23"/>
          <w:szCs w:val="23"/>
        </w:rPr>
        <w:t>13  10</w:t>
      </w:r>
      <w:proofErr w:type="gramEnd"/>
    </w:p>
    <w:p w14:paraId="7A1CFC99" w14:textId="77777777" w:rsidR="003C75BD" w:rsidRDefault="003C75BD" w:rsidP="003C75BD">
      <w:pPr>
        <w:pStyle w:val="HTMLPreformatted"/>
        <w:shd w:val="clear" w:color="auto" w:fill="E0E0E0"/>
        <w:spacing w:after="15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/ \    / \</w:t>
      </w:r>
    </w:p>
    <w:p w14:paraId="45136315" w14:textId="77777777" w:rsidR="003C75BD" w:rsidRDefault="003C75BD" w:rsidP="003C75BD">
      <w:pPr>
        <w:pStyle w:val="HTMLPreformatted"/>
        <w:shd w:val="clear" w:color="auto" w:fill="E0E0E0"/>
        <w:spacing w:after="15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9   </w:t>
      </w:r>
      <w:proofErr w:type="gramStart"/>
      <w:r>
        <w:rPr>
          <w:rFonts w:ascii="Consolas" w:hAnsi="Consolas"/>
          <w:sz w:val="23"/>
          <w:szCs w:val="23"/>
        </w:rPr>
        <w:t>8  15</w:t>
      </w:r>
      <w:proofErr w:type="gramEnd"/>
      <w:r>
        <w:rPr>
          <w:rFonts w:ascii="Consolas" w:hAnsi="Consolas"/>
          <w:sz w:val="23"/>
          <w:szCs w:val="23"/>
        </w:rPr>
        <w:t xml:space="preserve"> 17</w:t>
      </w:r>
    </w:p>
    <w:p w14:paraId="13CCECE1" w14:textId="77777777" w:rsidR="003C75BD" w:rsidRDefault="003C75BD" w:rsidP="003C75BD">
      <w:pPr>
        <w:pStyle w:val="HTMLPreformatted"/>
        <w:shd w:val="clear" w:color="auto" w:fill="E0E0E0"/>
        <w:spacing w:after="150"/>
        <w:textAlignment w:val="baseline"/>
        <w:rPr>
          <w:rFonts w:ascii="Consolas" w:hAnsi="Consolas"/>
          <w:sz w:val="23"/>
          <w:szCs w:val="23"/>
        </w:rPr>
      </w:pPr>
    </w:p>
    <w:p w14:paraId="37A83BD2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Style w:val="Strong"/>
          <w:rFonts w:ascii="Consolas" w:hAnsi="Consolas"/>
          <w:i/>
          <w:iCs/>
          <w:sz w:val="23"/>
          <w:szCs w:val="23"/>
          <w:bdr w:val="none" w:sz="0" w:space="0" w:color="auto" w:frame="1"/>
        </w:rPr>
        <w:t>The task to build a Max-Heap from above array</w:t>
      </w:r>
      <w:r>
        <w:rPr>
          <w:rFonts w:ascii="Consolas" w:hAnsi="Consolas"/>
          <w:sz w:val="23"/>
          <w:szCs w:val="23"/>
        </w:rPr>
        <w:t>.</w:t>
      </w:r>
    </w:p>
    <w:p w14:paraId="4C0BB716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</w:p>
    <w:p w14:paraId="787BB1FD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>Total Nodes = 11.</w:t>
      </w:r>
    </w:p>
    <w:p w14:paraId="3C681F70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>Last Non-leaf node index = (11/2) - 1 = 4.</w:t>
      </w:r>
    </w:p>
    <w:p w14:paraId="018ACE27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>Therefore, last non-leaf node = 6.</w:t>
      </w:r>
    </w:p>
    <w:p w14:paraId="45136611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</w:p>
    <w:p w14:paraId="143F60FD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To build the heap, </w:t>
      </w:r>
      <w:proofErr w:type="spellStart"/>
      <w:r>
        <w:rPr>
          <w:rFonts w:ascii="Consolas" w:hAnsi="Consolas"/>
          <w:sz w:val="23"/>
          <w:szCs w:val="23"/>
        </w:rPr>
        <w:t>heapify</w:t>
      </w:r>
      <w:proofErr w:type="spellEnd"/>
      <w:r>
        <w:rPr>
          <w:rFonts w:ascii="Consolas" w:hAnsi="Consolas"/>
          <w:sz w:val="23"/>
          <w:szCs w:val="23"/>
        </w:rPr>
        <w:t xml:space="preserve"> only the nodes:</w:t>
      </w:r>
    </w:p>
    <w:p w14:paraId="5E787B70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>[1, 3, 5, 4, 6] in reverse order.</w:t>
      </w:r>
    </w:p>
    <w:p w14:paraId="4F245400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</w:p>
    <w:p w14:paraId="3FB75573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proofErr w:type="spellStart"/>
      <w:r>
        <w:rPr>
          <w:rStyle w:val="Strong"/>
          <w:rFonts w:ascii="Consolas" w:hAnsi="Consolas"/>
          <w:sz w:val="23"/>
          <w:szCs w:val="23"/>
          <w:bdr w:val="none" w:sz="0" w:space="0" w:color="auto" w:frame="1"/>
        </w:rPr>
        <w:t>Heapify</w:t>
      </w:r>
      <w:proofErr w:type="spellEnd"/>
      <w:r>
        <w:rPr>
          <w:rStyle w:val="Strong"/>
          <w:rFonts w:ascii="Consolas" w:hAnsi="Consolas"/>
          <w:sz w:val="23"/>
          <w:szCs w:val="23"/>
          <w:bdr w:val="none" w:sz="0" w:space="0" w:color="auto" w:frame="1"/>
        </w:rPr>
        <w:t xml:space="preserve"> 6</w:t>
      </w:r>
      <w:r>
        <w:rPr>
          <w:rFonts w:ascii="Consolas" w:hAnsi="Consolas"/>
          <w:sz w:val="23"/>
          <w:szCs w:val="23"/>
        </w:rPr>
        <w:t>: Swap 6 and 17.</w:t>
      </w:r>
    </w:p>
    <w:p w14:paraId="7755E142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        1</w:t>
      </w:r>
    </w:p>
    <w:p w14:paraId="34AFA1EE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     /     \</w:t>
      </w:r>
    </w:p>
    <w:p w14:paraId="50E3F22A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   3         5</w:t>
      </w:r>
    </w:p>
    <w:p w14:paraId="53CE12C4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/    \      /  \</w:t>
      </w:r>
    </w:p>
    <w:p w14:paraId="23B2DD6B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4      17   </w:t>
      </w:r>
      <w:proofErr w:type="gramStart"/>
      <w:r>
        <w:rPr>
          <w:rFonts w:ascii="Consolas" w:hAnsi="Consolas"/>
          <w:sz w:val="23"/>
          <w:szCs w:val="23"/>
        </w:rPr>
        <w:t>13  10</w:t>
      </w:r>
      <w:proofErr w:type="gramEnd"/>
    </w:p>
    <w:p w14:paraId="1FE52126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/ \    /  \</w:t>
      </w:r>
    </w:p>
    <w:p w14:paraId="34356906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9   </w:t>
      </w:r>
      <w:proofErr w:type="gramStart"/>
      <w:r>
        <w:rPr>
          <w:rFonts w:ascii="Consolas" w:hAnsi="Consolas"/>
          <w:sz w:val="23"/>
          <w:szCs w:val="23"/>
        </w:rPr>
        <w:t>8  15</w:t>
      </w:r>
      <w:proofErr w:type="gramEnd"/>
      <w:r>
        <w:rPr>
          <w:rFonts w:ascii="Consolas" w:hAnsi="Consolas"/>
          <w:sz w:val="23"/>
          <w:szCs w:val="23"/>
        </w:rPr>
        <w:t xml:space="preserve">   6</w:t>
      </w:r>
    </w:p>
    <w:p w14:paraId="000AEA31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</w:p>
    <w:p w14:paraId="7A17483E" w14:textId="77777777" w:rsidR="003C75BD" w:rsidRDefault="003C75BD">
      <w:pPr>
        <w:jc w:val="left"/>
        <w:rPr>
          <w:rStyle w:val="Strong"/>
          <w:rFonts w:ascii="Consolas" w:eastAsia="Times New Roman" w:hAnsi="Consolas" w:cs="Courier New"/>
          <w:sz w:val="23"/>
          <w:szCs w:val="23"/>
          <w:bdr w:val="none" w:sz="0" w:space="0" w:color="auto" w:frame="1"/>
          <w:lang w:eastAsia="en-SG"/>
        </w:rPr>
      </w:pPr>
      <w:r>
        <w:rPr>
          <w:rStyle w:val="Strong"/>
          <w:rFonts w:ascii="Consolas" w:hAnsi="Consolas"/>
          <w:sz w:val="23"/>
          <w:szCs w:val="23"/>
          <w:bdr w:val="none" w:sz="0" w:space="0" w:color="auto" w:frame="1"/>
        </w:rPr>
        <w:br w:type="page"/>
      </w:r>
    </w:p>
    <w:p w14:paraId="3DC71991" w14:textId="145ACA80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proofErr w:type="spellStart"/>
      <w:r>
        <w:rPr>
          <w:rStyle w:val="Strong"/>
          <w:rFonts w:ascii="Consolas" w:hAnsi="Consolas"/>
          <w:sz w:val="23"/>
          <w:szCs w:val="23"/>
          <w:bdr w:val="none" w:sz="0" w:space="0" w:color="auto" w:frame="1"/>
        </w:rPr>
        <w:lastRenderedPageBreak/>
        <w:t>Heapify</w:t>
      </w:r>
      <w:proofErr w:type="spellEnd"/>
      <w:r>
        <w:rPr>
          <w:rStyle w:val="Strong"/>
          <w:rFonts w:ascii="Consolas" w:hAnsi="Consolas"/>
          <w:sz w:val="23"/>
          <w:szCs w:val="23"/>
          <w:bdr w:val="none" w:sz="0" w:space="0" w:color="auto" w:frame="1"/>
        </w:rPr>
        <w:t xml:space="preserve"> 4</w:t>
      </w:r>
      <w:r>
        <w:rPr>
          <w:rFonts w:ascii="Consolas" w:hAnsi="Consolas"/>
          <w:sz w:val="23"/>
          <w:szCs w:val="23"/>
        </w:rPr>
        <w:t>: Swap 4 and 9.</w:t>
      </w:r>
    </w:p>
    <w:p w14:paraId="1A2C9942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        1</w:t>
      </w:r>
    </w:p>
    <w:p w14:paraId="3C004854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     /     \</w:t>
      </w:r>
    </w:p>
    <w:p w14:paraId="71E37FB3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   3         5</w:t>
      </w:r>
    </w:p>
    <w:p w14:paraId="3FA6F747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/    \      /  \</w:t>
      </w:r>
    </w:p>
    <w:p w14:paraId="03694560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9      17   </w:t>
      </w:r>
      <w:proofErr w:type="gramStart"/>
      <w:r>
        <w:rPr>
          <w:rFonts w:ascii="Consolas" w:hAnsi="Consolas"/>
          <w:sz w:val="23"/>
          <w:szCs w:val="23"/>
        </w:rPr>
        <w:t>13  10</w:t>
      </w:r>
      <w:proofErr w:type="gramEnd"/>
    </w:p>
    <w:p w14:paraId="78971A89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/ \    /  \</w:t>
      </w:r>
    </w:p>
    <w:p w14:paraId="57E1EF7B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4   </w:t>
      </w:r>
      <w:proofErr w:type="gramStart"/>
      <w:r>
        <w:rPr>
          <w:rFonts w:ascii="Consolas" w:hAnsi="Consolas"/>
          <w:sz w:val="23"/>
          <w:szCs w:val="23"/>
        </w:rPr>
        <w:t>8  15</w:t>
      </w:r>
      <w:proofErr w:type="gramEnd"/>
      <w:r>
        <w:rPr>
          <w:rFonts w:ascii="Consolas" w:hAnsi="Consolas"/>
          <w:sz w:val="23"/>
          <w:szCs w:val="23"/>
        </w:rPr>
        <w:t xml:space="preserve">   6</w:t>
      </w:r>
    </w:p>
    <w:p w14:paraId="11AD2950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</w:p>
    <w:p w14:paraId="3B169D8E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proofErr w:type="spellStart"/>
      <w:r>
        <w:rPr>
          <w:rStyle w:val="Strong"/>
          <w:rFonts w:ascii="Consolas" w:hAnsi="Consolas"/>
          <w:sz w:val="23"/>
          <w:szCs w:val="23"/>
          <w:bdr w:val="none" w:sz="0" w:space="0" w:color="auto" w:frame="1"/>
        </w:rPr>
        <w:t>Heapify</w:t>
      </w:r>
      <w:proofErr w:type="spellEnd"/>
      <w:r>
        <w:rPr>
          <w:rStyle w:val="Strong"/>
          <w:rFonts w:ascii="Consolas" w:hAnsi="Consolas"/>
          <w:sz w:val="23"/>
          <w:szCs w:val="23"/>
          <w:bdr w:val="none" w:sz="0" w:space="0" w:color="auto" w:frame="1"/>
        </w:rPr>
        <w:t xml:space="preserve"> 5</w:t>
      </w:r>
      <w:r>
        <w:rPr>
          <w:rFonts w:ascii="Consolas" w:hAnsi="Consolas"/>
          <w:sz w:val="23"/>
          <w:szCs w:val="23"/>
        </w:rPr>
        <w:t>: Swap 13 and 5.</w:t>
      </w:r>
    </w:p>
    <w:p w14:paraId="6DA732F7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        1</w:t>
      </w:r>
    </w:p>
    <w:p w14:paraId="425B1A87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     /     \</w:t>
      </w:r>
    </w:p>
    <w:p w14:paraId="3C157CFE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   3         13</w:t>
      </w:r>
    </w:p>
    <w:p w14:paraId="1F68EED9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/    \      /  \</w:t>
      </w:r>
    </w:p>
    <w:p w14:paraId="179FB4C1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9      17   5   10</w:t>
      </w:r>
    </w:p>
    <w:p w14:paraId="64E6133F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/ \    /  \</w:t>
      </w:r>
    </w:p>
    <w:p w14:paraId="697D4E7F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4   </w:t>
      </w:r>
      <w:proofErr w:type="gramStart"/>
      <w:r>
        <w:rPr>
          <w:rFonts w:ascii="Consolas" w:hAnsi="Consolas"/>
          <w:sz w:val="23"/>
          <w:szCs w:val="23"/>
        </w:rPr>
        <w:t>8  15</w:t>
      </w:r>
      <w:proofErr w:type="gramEnd"/>
      <w:r>
        <w:rPr>
          <w:rFonts w:ascii="Consolas" w:hAnsi="Consolas"/>
          <w:sz w:val="23"/>
          <w:szCs w:val="23"/>
        </w:rPr>
        <w:t xml:space="preserve">   6</w:t>
      </w:r>
    </w:p>
    <w:p w14:paraId="07394C96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</w:p>
    <w:p w14:paraId="3C3BBFEE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proofErr w:type="spellStart"/>
      <w:r>
        <w:rPr>
          <w:rStyle w:val="Strong"/>
          <w:rFonts w:ascii="Consolas" w:hAnsi="Consolas"/>
          <w:sz w:val="23"/>
          <w:szCs w:val="23"/>
          <w:bdr w:val="none" w:sz="0" w:space="0" w:color="auto" w:frame="1"/>
        </w:rPr>
        <w:t>Heapify</w:t>
      </w:r>
      <w:proofErr w:type="spellEnd"/>
      <w:r>
        <w:rPr>
          <w:rStyle w:val="Strong"/>
          <w:rFonts w:ascii="Consolas" w:hAnsi="Consolas"/>
          <w:sz w:val="23"/>
          <w:szCs w:val="23"/>
          <w:bdr w:val="none" w:sz="0" w:space="0" w:color="auto" w:frame="1"/>
        </w:rPr>
        <w:t xml:space="preserve"> 3</w:t>
      </w:r>
      <w:r>
        <w:rPr>
          <w:rFonts w:ascii="Consolas" w:hAnsi="Consolas"/>
          <w:sz w:val="23"/>
          <w:szCs w:val="23"/>
        </w:rPr>
        <w:t>: First Swap 3 and 17, again swap 3 and 15.</w:t>
      </w:r>
    </w:p>
    <w:p w14:paraId="5B3ED218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        1</w:t>
      </w:r>
    </w:p>
    <w:p w14:paraId="140ECB3F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     /     \</w:t>
      </w:r>
    </w:p>
    <w:p w14:paraId="1697F247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   17         13</w:t>
      </w:r>
    </w:p>
    <w:p w14:paraId="5E363EB8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 /    \      /  \</w:t>
      </w:r>
    </w:p>
    <w:p w14:paraId="62110A22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9      15   5   10</w:t>
      </w:r>
    </w:p>
    <w:p w14:paraId="42BEACC4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/ \    /  \</w:t>
      </w:r>
    </w:p>
    <w:p w14:paraId="27F6C30E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4   </w:t>
      </w:r>
      <w:proofErr w:type="gramStart"/>
      <w:r>
        <w:rPr>
          <w:rFonts w:ascii="Consolas" w:hAnsi="Consolas"/>
          <w:sz w:val="23"/>
          <w:szCs w:val="23"/>
        </w:rPr>
        <w:t>8  3</w:t>
      </w:r>
      <w:proofErr w:type="gramEnd"/>
      <w:r>
        <w:rPr>
          <w:rFonts w:ascii="Consolas" w:hAnsi="Consolas"/>
          <w:sz w:val="23"/>
          <w:szCs w:val="23"/>
        </w:rPr>
        <w:t xml:space="preserve">   6</w:t>
      </w:r>
    </w:p>
    <w:p w14:paraId="40A5C07C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</w:p>
    <w:p w14:paraId="31D62B11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proofErr w:type="spellStart"/>
      <w:r>
        <w:rPr>
          <w:rStyle w:val="Strong"/>
          <w:rFonts w:ascii="Consolas" w:hAnsi="Consolas"/>
          <w:sz w:val="23"/>
          <w:szCs w:val="23"/>
          <w:bdr w:val="none" w:sz="0" w:space="0" w:color="auto" w:frame="1"/>
        </w:rPr>
        <w:t>Heapify</w:t>
      </w:r>
      <w:proofErr w:type="spellEnd"/>
      <w:r>
        <w:rPr>
          <w:rStyle w:val="Strong"/>
          <w:rFonts w:ascii="Consolas" w:hAnsi="Consolas"/>
          <w:sz w:val="23"/>
          <w:szCs w:val="23"/>
          <w:bdr w:val="none" w:sz="0" w:space="0" w:color="auto" w:frame="1"/>
        </w:rPr>
        <w:t xml:space="preserve"> 1</w:t>
      </w:r>
      <w:r>
        <w:rPr>
          <w:rFonts w:ascii="Consolas" w:hAnsi="Consolas"/>
          <w:sz w:val="23"/>
          <w:szCs w:val="23"/>
        </w:rPr>
        <w:t xml:space="preserve">: First Swap 1 and 17, again swap 1 and 15, </w:t>
      </w:r>
    </w:p>
    <w:p w14:paraId="003EF2BD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  finally swap 1 and 6.</w:t>
      </w:r>
    </w:p>
    <w:p w14:paraId="09F2DBAF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        17</w:t>
      </w:r>
    </w:p>
    <w:p w14:paraId="44E283B2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     /      \</w:t>
      </w:r>
    </w:p>
    <w:p w14:paraId="40E31195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   15         13</w:t>
      </w:r>
    </w:p>
    <w:p w14:paraId="62264816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 /    \      /  \</w:t>
      </w:r>
    </w:p>
    <w:p w14:paraId="71A84E5A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 9      6    5   10</w:t>
      </w:r>
    </w:p>
    <w:p w14:paraId="60D2D525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 / \    /  \</w:t>
      </w:r>
    </w:p>
    <w:p w14:paraId="1347CF6D" w14:textId="77777777" w:rsidR="003C75BD" w:rsidRDefault="003C75BD" w:rsidP="003C75BD">
      <w:pPr>
        <w:pStyle w:val="HTMLPreformatted"/>
        <w:shd w:val="clear" w:color="auto" w:fill="E0E0E0"/>
        <w:textAlignment w:val="baseline"/>
        <w:rPr>
          <w:rFonts w:ascii="Consolas" w:hAnsi="Consolas"/>
          <w:sz w:val="23"/>
          <w:szCs w:val="23"/>
        </w:rPr>
      </w:pPr>
      <w:r>
        <w:rPr>
          <w:rFonts w:ascii="Consolas" w:hAnsi="Consolas"/>
          <w:sz w:val="23"/>
          <w:szCs w:val="23"/>
        </w:rPr>
        <w:t xml:space="preserve">       4   </w:t>
      </w:r>
      <w:proofErr w:type="gramStart"/>
      <w:r>
        <w:rPr>
          <w:rFonts w:ascii="Consolas" w:hAnsi="Consolas"/>
          <w:sz w:val="23"/>
          <w:szCs w:val="23"/>
        </w:rPr>
        <w:t>8  3</w:t>
      </w:r>
      <w:proofErr w:type="gramEnd"/>
      <w:r>
        <w:rPr>
          <w:rFonts w:ascii="Consolas" w:hAnsi="Consolas"/>
          <w:sz w:val="23"/>
          <w:szCs w:val="23"/>
        </w:rPr>
        <w:t xml:space="preserve">    1</w:t>
      </w:r>
    </w:p>
    <w:p w14:paraId="74BD8FF6" w14:textId="77777777" w:rsidR="00266F61" w:rsidRPr="00266F61" w:rsidRDefault="00266F61" w:rsidP="00266F61"/>
    <w:sectPr w:rsidR="00266F61" w:rsidRPr="00266F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bMwMzA3sLA0tDRX0lEKTi0uzszPAykwrAUABuE30iwAAAA="/>
  </w:docVars>
  <w:rsids>
    <w:rsidRoot w:val="00443553"/>
    <w:rsid w:val="0000267A"/>
    <w:rsid w:val="00266F61"/>
    <w:rsid w:val="002E1DDD"/>
    <w:rsid w:val="003C75BD"/>
    <w:rsid w:val="00443553"/>
    <w:rsid w:val="00485E78"/>
    <w:rsid w:val="00515DAB"/>
    <w:rsid w:val="00521230"/>
    <w:rsid w:val="00600A7F"/>
    <w:rsid w:val="007F29DC"/>
    <w:rsid w:val="009166B6"/>
    <w:rsid w:val="00A21963"/>
    <w:rsid w:val="00C97C62"/>
    <w:rsid w:val="00CA7E01"/>
    <w:rsid w:val="00CD2A9E"/>
    <w:rsid w:val="00FB0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BC8D1"/>
  <w15:chartTrackingRefBased/>
  <w15:docId w15:val="{45C562F5-92C4-4102-9A79-D8A546673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5E78"/>
    <w:pPr>
      <w:jc w:val="both"/>
    </w:pPr>
    <w:rPr>
      <w:rFonts w:ascii="Garamond" w:hAnsi="Garamond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0E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</w:pPr>
    <w:rPr>
      <w:rFonts w:eastAsia="Times New Roman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7F29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en-S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F29DC"/>
    <w:rPr>
      <w:rFonts w:ascii="Courier New" w:eastAsia="Times New Roman" w:hAnsi="Courier New" w:cs="Courier New"/>
      <w:sz w:val="20"/>
      <w:szCs w:val="20"/>
      <w:lang w:eastAsia="en-SG"/>
    </w:rPr>
  </w:style>
  <w:style w:type="character" w:styleId="Strong">
    <w:name w:val="Strong"/>
    <w:basedOn w:val="DefaultParagraphFont"/>
    <w:uiPriority w:val="22"/>
    <w:qFormat/>
    <w:rsid w:val="007F29D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F29D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character" w:styleId="Hyperlink">
    <w:name w:val="Hyperlink"/>
    <w:basedOn w:val="DefaultParagraphFont"/>
    <w:uiPriority w:val="99"/>
    <w:semiHidden/>
    <w:unhideWhenUsed/>
    <w:rsid w:val="007F29DC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7F29DC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FB0E2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B0E2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B0E23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0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72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3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16</Words>
  <Characters>2945</Characters>
  <Application>Microsoft Office Word</Application>
  <DocSecurity>0</DocSecurity>
  <Lines>24</Lines>
  <Paragraphs>6</Paragraphs>
  <ScaleCrop>false</ScaleCrop>
  <Company/>
  <LinksUpToDate>false</LinksUpToDate>
  <CharactersWithSpaces>3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Satyaki Das</cp:lastModifiedBy>
  <cp:revision>13</cp:revision>
  <dcterms:created xsi:type="dcterms:W3CDTF">2020-03-02T18:20:00Z</dcterms:created>
  <dcterms:modified xsi:type="dcterms:W3CDTF">2020-03-02T18:27:00Z</dcterms:modified>
</cp:coreProperties>
</file>